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66F6" w:rsidRPr="00875BD9" w:rsidRDefault="00F266F6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875BD9">
        <w:rPr>
          <w:rFonts w:ascii="Times New Roman" w:eastAsia="Times New Roman" w:hAnsi="Times New Roman" w:cs="Times New Roman"/>
          <w:b/>
          <w:bCs/>
          <w:sz w:val="24"/>
          <w:szCs w:val="24"/>
        </w:rPr>
        <w:t>Nazwa jednostki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 xml:space="preserve">: Wydział Filozoficzny, Uniwersytet im. Adama Mickiewicza w Poznaniu 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br/>
      </w:r>
      <w:r w:rsidRPr="00875BD9">
        <w:rPr>
          <w:rFonts w:ascii="Times New Roman" w:eastAsia="Times New Roman" w:hAnsi="Times New Roman" w:cs="Times New Roman"/>
          <w:b/>
          <w:bCs/>
          <w:sz w:val="24"/>
          <w:szCs w:val="24"/>
        </w:rPr>
        <w:t>Nazwa stanowiska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9515F" w:rsidRPr="00875BD9">
        <w:rPr>
          <w:rFonts w:ascii="Times New Roman" w:eastAsia="Times New Roman" w:hAnsi="Times New Roman" w:cs="Times New Roman"/>
          <w:sz w:val="24"/>
          <w:szCs w:val="24"/>
        </w:rPr>
        <w:t>Post-</w:t>
      </w:r>
      <w:proofErr w:type="spellStart"/>
      <w:r w:rsidR="0079515F" w:rsidRPr="00875BD9">
        <w:rPr>
          <w:rFonts w:ascii="Times New Roman" w:eastAsia="Times New Roman" w:hAnsi="Times New Roman" w:cs="Times New Roman"/>
          <w:sz w:val="24"/>
          <w:szCs w:val="24"/>
        </w:rPr>
        <w:t>doc</w:t>
      </w:r>
      <w:proofErr w:type="spellEnd"/>
      <w:r w:rsidRPr="00875BD9">
        <w:rPr>
          <w:rFonts w:ascii="Times New Roman" w:eastAsia="Times New Roman" w:hAnsi="Times New Roman" w:cs="Times New Roman"/>
          <w:sz w:val="24"/>
          <w:szCs w:val="24"/>
        </w:rPr>
        <w:br/>
      </w:r>
      <w:r w:rsidRPr="00875BD9">
        <w:rPr>
          <w:rFonts w:ascii="Times New Roman" w:eastAsia="Times New Roman" w:hAnsi="Times New Roman" w:cs="Times New Roman"/>
          <w:b/>
          <w:bCs/>
          <w:sz w:val="24"/>
          <w:szCs w:val="24"/>
        </w:rPr>
        <w:t>Wymagania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875BD9" w:rsidRPr="00875BD9" w:rsidRDefault="00875BD9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75BD9" w:rsidRPr="00875BD9" w:rsidRDefault="004D4ADC" w:rsidP="00351C89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>topień naukowy doktora w dyscyplinie filozofi</w:t>
      </w:r>
      <w:r w:rsidR="00017FE1">
        <w:rPr>
          <w:rFonts w:ascii="Times New Roman" w:eastAsia="Times New Roman" w:hAnsi="Times New Roman" w:cs="Times New Roman"/>
          <w:sz w:val="24"/>
          <w:szCs w:val="24"/>
        </w:rPr>
        <w:t>a</w:t>
      </w:r>
      <w:r w:rsidR="0079515F" w:rsidRPr="00875BD9">
        <w:rPr>
          <w:rFonts w:ascii="Times New Roman" w:eastAsia="Times New Roman" w:hAnsi="Times New Roman" w:cs="Times New Roman"/>
          <w:sz w:val="24"/>
          <w:szCs w:val="24"/>
        </w:rPr>
        <w:t xml:space="preserve"> uzyskany nie wcześniej niż </w:t>
      </w:r>
      <w:r w:rsidR="009E1458">
        <w:rPr>
          <w:rFonts w:ascii="Times New Roman" w:eastAsia="Times New Roman" w:hAnsi="Times New Roman" w:cs="Times New Roman"/>
          <w:sz w:val="24"/>
          <w:szCs w:val="24"/>
        </w:rPr>
        <w:t>w ciągu 7 lat od daty dołączenia do projektu</w:t>
      </w:r>
      <w:r w:rsidR="0079515F" w:rsidRPr="00875BD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51C89">
        <w:rPr>
          <w:rFonts w:ascii="Times New Roman" w:eastAsia="Times New Roman" w:hAnsi="Times New Roman" w:cs="Times New Roman"/>
          <w:sz w:val="24"/>
          <w:szCs w:val="24"/>
        </w:rPr>
        <w:t>L</w:t>
      </w:r>
      <w:r w:rsidR="00351C89" w:rsidRPr="00351C89">
        <w:rPr>
          <w:rFonts w:ascii="Times New Roman" w:eastAsia="Times New Roman" w:hAnsi="Times New Roman" w:cs="Times New Roman"/>
          <w:sz w:val="24"/>
          <w:szCs w:val="24"/>
        </w:rPr>
        <w:t>imit czasu upływającego od uzyskania stopnia doktora dla aplikujących na te stanowiska kobiet może być przedłużony o 1,5 roku za każde urodzone bądź przysposobione dziecko.</w:t>
      </w:r>
    </w:p>
    <w:p w:rsidR="00875BD9" w:rsidRPr="00875BD9" w:rsidRDefault="004D4ADC" w:rsidP="00351C89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>oświadczenie oraz zainteresowania badawcz</w:t>
      </w:r>
      <w:r w:rsidR="0079515F" w:rsidRPr="00875BD9">
        <w:rPr>
          <w:rFonts w:ascii="Times New Roman" w:eastAsia="Times New Roman" w:hAnsi="Times New Roman" w:cs="Times New Roman"/>
          <w:sz w:val="24"/>
          <w:szCs w:val="24"/>
        </w:rPr>
        <w:t>e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 xml:space="preserve"> w obszarze filozofii języka, w szczególności w zakresie </w:t>
      </w:r>
      <w:proofErr w:type="spellStart"/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>inferencjalizmu</w:t>
      </w:r>
      <w:proofErr w:type="spellEnd"/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>eksternalizmu</w:t>
      </w:r>
      <w:proofErr w:type="spellEnd"/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 xml:space="preserve"> semantycznego,</w:t>
      </w:r>
      <w:r w:rsidR="00351C89">
        <w:rPr>
          <w:rFonts w:ascii="Times New Roman" w:eastAsia="Times New Roman" w:hAnsi="Times New Roman" w:cs="Times New Roman"/>
          <w:sz w:val="24"/>
          <w:szCs w:val="24"/>
        </w:rPr>
        <w:t xml:space="preserve"> terminów naturalno-rodzajowych.</w:t>
      </w:r>
    </w:p>
    <w:p w:rsidR="00351C89" w:rsidRPr="00351C89" w:rsidRDefault="004D4ADC" w:rsidP="00351C89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</w:t>
      </w:r>
      <w:r w:rsidR="00F266F6" w:rsidRPr="00351C89">
        <w:rPr>
          <w:rFonts w:ascii="Times New Roman" w:eastAsia="Times New Roman" w:hAnsi="Times New Roman" w:cs="Times New Roman"/>
          <w:sz w:val="24"/>
          <w:szCs w:val="24"/>
        </w:rPr>
        <w:t>yróżniający dorobek naukowy w dyscyplinie: publikacje w czasopismach</w:t>
      </w:r>
      <w:r w:rsidR="00351C89">
        <w:rPr>
          <w:rFonts w:ascii="Times New Roman" w:eastAsia="Times New Roman" w:hAnsi="Times New Roman" w:cs="Times New Roman"/>
          <w:sz w:val="24"/>
          <w:szCs w:val="24"/>
        </w:rPr>
        <w:t xml:space="preserve"> i/lub </w:t>
      </w:r>
      <w:r w:rsidR="00F266F6" w:rsidRPr="00351C89">
        <w:rPr>
          <w:rFonts w:ascii="Times New Roman" w:eastAsia="Times New Roman" w:hAnsi="Times New Roman" w:cs="Times New Roman"/>
          <w:sz w:val="24"/>
          <w:szCs w:val="24"/>
        </w:rPr>
        <w:t>w</w:t>
      </w:r>
      <w:r w:rsidR="0022751E" w:rsidRPr="00351C89">
        <w:rPr>
          <w:rFonts w:ascii="Times New Roman" w:eastAsia="Times New Roman" w:hAnsi="Times New Roman" w:cs="Times New Roman"/>
          <w:sz w:val="24"/>
          <w:szCs w:val="24"/>
        </w:rPr>
        <w:t>ydawnictwach o wysokim prestiżu</w:t>
      </w:r>
      <w:r w:rsidR="00351C8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51C89" w:rsidRDefault="004D4ADC" w:rsidP="00351C89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 xml:space="preserve">iegła znajomość języka </w:t>
      </w:r>
      <w:r w:rsidR="00D9356E">
        <w:rPr>
          <w:rFonts w:ascii="Times New Roman" w:eastAsia="Times New Roman" w:hAnsi="Times New Roman" w:cs="Times New Roman"/>
          <w:sz w:val="24"/>
          <w:szCs w:val="24"/>
        </w:rPr>
        <w:t>angielskiego w mowie i w piśmie</w:t>
      </w:r>
      <w:r w:rsidR="00351C8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2751E" w:rsidRPr="00D9356E" w:rsidRDefault="0022751E" w:rsidP="007C4BB2">
      <w:pPr>
        <w:pStyle w:val="Akapitzlist"/>
        <w:spacing w:after="0" w:line="360" w:lineRule="auto"/>
        <w:jc w:val="both"/>
        <w:rPr>
          <w:b/>
        </w:rPr>
      </w:pPr>
    </w:p>
    <w:p w:rsidR="00D9356E" w:rsidRDefault="00D9356E" w:rsidP="00875BD9">
      <w:pPr>
        <w:pStyle w:val="NormalnyWeb"/>
        <w:spacing w:before="0" w:beforeAutospacing="0" w:after="0" w:afterAutospacing="0" w:line="360" w:lineRule="auto"/>
        <w:rPr>
          <w:b/>
        </w:rPr>
      </w:pPr>
      <w:r>
        <w:rPr>
          <w:b/>
        </w:rPr>
        <w:t>Opis Zadań:</w:t>
      </w:r>
    </w:p>
    <w:p w:rsidR="005D2036" w:rsidRDefault="005D2036" w:rsidP="00875BD9">
      <w:pPr>
        <w:pStyle w:val="NormalnyWeb"/>
        <w:spacing w:before="0" w:beforeAutospacing="0" w:after="0" w:afterAutospacing="0" w:line="360" w:lineRule="auto"/>
        <w:rPr>
          <w:b/>
        </w:rPr>
      </w:pPr>
    </w:p>
    <w:p w:rsidR="00930706" w:rsidRDefault="00930706" w:rsidP="00875BD9">
      <w:pPr>
        <w:pStyle w:val="NormalnyWeb"/>
        <w:spacing w:before="0" w:beforeAutospacing="0" w:after="0" w:afterAutospacing="0" w:line="360" w:lineRule="auto"/>
        <w:rPr>
          <w:b/>
        </w:rPr>
      </w:pPr>
      <w:r w:rsidRPr="00D9356E">
        <w:rPr>
          <w:b/>
        </w:rPr>
        <w:t>Krótki opis projektu:</w:t>
      </w:r>
    </w:p>
    <w:p w:rsidR="005D2036" w:rsidRPr="00D9356E" w:rsidRDefault="005D2036" w:rsidP="00875BD9">
      <w:pPr>
        <w:pStyle w:val="NormalnyWeb"/>
        <w:spacing w:before="0" w:beforeAutospacing="0" w:after="0" w:afterAutospacing="0" w:line="360" w:lineRule="auto"/>
        <w:rPr>
          <w:b/>
        </w:rPr>
      </w:pPr>
    </w:p>
    <w:p w:rsidR="00930706" w:rsidRDefault="00127810" w:rsidP="00875BD9">
      <w:pPr>
        <w:pStyle w:val="NormalnyWeb"/>
        <w:spacing w:before="0" w:beforeAutospacing="0" w:after="0" w:afterAutospacing="0" w:line="360" w:lineRule="auto"/>
        <w:jc w:val="both"/>
      </w:pPr>
      <w:r>
        <w:t>Badania w ramach projektu koncentrują się na kwestiach związanych z filozoficznymi teoriami</w:t>
      </w:r>
      <w:r w:rsidR="00930706" w:rsidRPr="00875BD9">
        <w:t xml:space="preserve"> znaczenia jako użycia</w:t>
      </w:r>
      <w:r>
        <w:t xml:space="preserve"> (</w:t>
      </w:r>
      <w:proofErr w:type="spellStart"/>
      <w:r>
        <w:t>meaning</w:t>
      </w:r>
      <w:proofErr w:type="spellEnd"/>
      <w:r>
        <w:t xml:space="preserve"> as </w:t>
      </w:r>
      <w:proofErr w:type="spellStart"/>
      <w:r>
        <w:t>use</w:t>
      </w:r>
      <w:proofErr w:type="spellEnd"/>
      <w:r>
        <w:t>)</w:t>
      </w:r>
      <w:r w:rsidR="00930706" w:rsidRPr="00875BD9">
        <w:t>, konkretnie</w:t>
      </w:r>
      <w:r w:rsidR="00581800">
        <w:t xml:space="preserve"> nad</w:t>
      </w:r>
      <w:r w:rsidR="00930706" w:rsidRPr="00875BD9">
        <w:t xml:space="preserve"> inferencyjnym</w:t>
      </w:r>
      <w:r>
        <w:t>i</w:t>
      </w:r>
      <w:r w:rsidR="00930706" w:rsidRPr="00875BD9">
        <w:t xml:space="preserve"> teori</w:t>
      </w:r>
      <w:r>
        <w:t>ami</w:t>
      </w:r>
      <w:r w:rsidR="00930706" w:rsidRPr="00875BD9">
        <w:t xml:space="preserve"> znaczenia. Według teorii tego typu znaczenie jest utożsamiane z rolą jakie dane wyrażenie może pełnić we wnioskowaniach materialnych. W filozofii języka i umysłu bardzo popularnym poglądem jest </w:t>
      </w:r>
      <w:proofErr w:type="spellStart"/>
      <w:r w:rsidR="00930706" w:rsidRPr="00875BD9">
        <w:t>eksternalizm</w:t>
      </w:r>
      <w:proofErr w:type="spellEnd"/>
      <w:r w:rsidR="00017FE1">
        <w:t xml:space="preserve"> </w:t>
      </w:r>
      <w:r w:rsidR="00017FE1" w:rsidRPr="00017FE1">
        <w:t>(</w:t>
      </w:r>
      <w:proofErr w:type="spellStart"/>
      <w:r w:rsidR="00017FE1" w:rsidRPr="00017FE1">
        <w:t>Burge</w:t>
      </w:r>
      <w:proofErr w:type="spellEnd"/>
      <w:r w:rsidR="00017FE1" w:rsidRPr="00017FE1">
        <w:t xml:space="preserve"> 1979; </w:t>
      </w:r>
      <w:proofErr w:type="spellStart"/>
      <w:r w:rsidR="00017FE1" w:rsidRPr="00017FE1">
        <w:t>Putnam</w:t>
      </w:r>
      <w:proofErr w:type="spellEnd"/>
      <w:r w:rsidR="00017FE1" w:rsidRPr="00017FE1">
        <w:t xml:space="preserve"> 1975)</w:t>
      </w:r>
      <w:r w:rsidR="00930706" w:rsidRPr="00875BD9">
        <w:t>, czyli stanowisko, że znaczenia nie „znajdują się w głowie”, lecz są determinowane przez czynniki zewnętrzne</w:t>
      </w:r>
      <w:r>
        <w:t>;</w:t>
      </w:r>
      <w:r w:rsidR="00930706" w:rsidRPr="00875BD9">
        <w:t xml:space="preserve"> podkreśla się tu</w:t>
      </w:r>
      <w:r>
        <w:t xml:space="preserve"> </w:t>
      </w:r>
      <w:r w:rsidRPr="00875BD9">
        <w:t>rolę</w:t>
      </w:r>
      <w:r w:rsidR="00930706" w:rsidRPr="00875BD9">
        <w:t xml:space="preserve"> </w:t>
      </w:r>
      <w:r>
        <w:t>a)</w:t>
      </w:r>
      <w:r w:rsidR="00930706" w:rsidRPr="00875BD9">
        <w:t xml:space="preserve"> wspólnoty językowej, ze szczególnym uwzględnieniem roli odpowiednich ekspertów</w:t>
      </w:r>
      <w:r>
        <w:t>, oraz b) struktury rzeczywistości</w:t>
      </w:r>
      <w:r w:rsidR="00930706" w:rsidRPr="00875BD9">
        <w:t xml:space="preserve">). Może się wydawać, że inferencyjne teorie znaczenia są w jawnym konflikcie z </w:t>
      </w:r>
      <w:proofErr w:type="spellStart"/>
      <w:r w:rsidR="00930706" w:rsidRPr="00875BD9">
        <w:t>eksternalizmem</w:t>
      </w:r>
      <w:proofErr w:type="spellEnd"/>
      <w:r w:rsidR="00930706" w:rsidRPr="00875BD9">
        <w:t xml:space="preserve">, wszak wnioskowania są </w:t>
      </w:r>
      <w:r w:rsidR="00581800">
        <w:t>czynnościami</w:t>
      </w:r>
      <w:r w:rsidR="00930706" w:rsidRPr="00875BD9">
        <w:t xml:space="preserve"> wykonywanymi przez jednostki „w głowie”. </w:t>
      </w:r>
      <w:r>
        <w:t xml:space="preserve">Kwestia relacji pomiędzy </w:t>
      </w:r>
      <w:proofErr w:type="spellStart"/>
      <w:r>
        <w:t>inferencjalizmem</w:t>
      </w:r>
      <w:proofErr w:type="spellEnd"/>
      <w:r>
        <w:t xml:space="preserve"> a </w:t>
      </w:r>
      <w:proofErr w:type="spellStart"/>
      <w:r>
        <w:t>eksternalizmem</w:t>
      </w:r>
      <w:proofErr w:type="spellEnd"/>
      <w:r>
        <w:t xml:space="preserve"> pozostaje bardzo słabo zbadana. P</w:t>
      </w:r>
      <w:r w:rsidR="00930706" w:rsidRPr="00875BD9">
        <w:t xml:space="preserve">lanujemy </w:t>
      </w:r>
      <w:r>
        <w:t>w ramach naszych badań sprawdzić na ile</w:t>
      </w:r>
      <w:r w:rsidR="00930706" w:rsidRPr="00875BD9">
        <w:t xml:space="preserve"> </w:t>
      </w:r>
      <w:r w:rsidR="0022751E">
        <w:t>kluczowe elementy teorii inferencyjnych</w:t>
      </w:r>
      <w:r w:rsidR="00930706" w:rsidRPr="00875BD9">
        <w:t xml:space="preserve"> </w:t>
      </w:r>
      <w:r w:rsidR="0022751E">
        <w:t>są</w:t>
      </w:r>
      <w:r w:rsidR="00930706" w:rsidRPr="00875BD9">
        <w:t xml:space="preserve"> do pogodzenia z </w:t>
      </w:r>
      <w:proofErr w:type="spellStart"/>
      <w:r w:rsidR="00930706" w:rsidRPr="00875BD9">
        <w:t>eksternalizmem</w:t>
      </w:r>
      <w:proofErr w:type="spellEnd"/>
      <w:r w:rsidR="00930706" w:rsidRPr="00875BD9">
        <w:t>.</w:t>
      </w:r>
      <w:r w:rsidR="00875BD9" w:rsidRPr="00875BD9">
        <w:t xml:space="preserve"> W szczególności, w ramach projektu podejmowane będą następujące problemy badawcze:</w:t>
      </w:r>
    </w:p>
    <w:p w:rsidR="005D2036" w:rsidRPr="00875BD9" w:rsidRDefault="005D2036" w:rsidP="00875BD9">
      <w:pPr>
        <w:pStyle w:val="NormalnyWeb"/>
        <w:spacing w:before="0" w:beforeAutospacing="0" w:after="0" w:afterAutospacing="0" w:line="360" w:lineRule="auto"/>
        <w:jc w:val="both"/>
      </w:pPr>
    </w:p>
    <w:p w:rsidR="00875BD9" w:rsidRPr="00875BD9" w:rsidRDefault="00875BD9" w:rsidP="00875BD9">
      <w:pPr>
        <w:pStyle w:val="NormalnyWeb"/>
        <w:numPr>
          <w:ilvl w:val="0"/>
          <w:numId w:val="3"/>
        </w:numPr>
        <w:spacing w:before="0" w:beforeAutospacing="0" w:after="0" w:afterAutospacing="0" w:line="360" w:lineRule="auto"/>
        <w:jc w:val="both"/>
      </w:pPr>
      <w:proofErr w:type="spellStart"/>
      <w:r w:rsidRPr="00875BD9">
        <w:lastRenderedPageBreak/>
        <w:t>inferencjalizm</w:t>
      </w:r>
      <w:proofErr w:type="spellEnd"/>
      <w:r w:rsidRPr="00875BD9">
        <w:t xml:space="preserve"> a terminy </w:t>
      </w:r>
      <w:proofErr w:type="spellStart"/>
      <w:r w:rsidRPr="00875BD9">
        <w:t>naturalno</w:t>
      </w:r>
      <w:proofErr w:type="spellEnd"/>
      <w:r w:rsidRPr="00875BD9">
        <w:t xml:space="preserve"> rodzajowe (semantyka oraz metafizyka)</w:t>
      </w:r>
    </w:p>
    <w:p w:rsidR="00875BD9" w:rsidRPr="00875BD9" w:rsidRDefault="00875BD9" w:rsidP="00875BD9">
      <w:pPr>
        <w:pStyle w:val="NormalnyWeb"/>
        <w:numPr>
          <w:ilvl w:val="0"/>
          <w:numId w:val="3"/>
        </w:numPr>
        <w:spacing w:before="0" w:beforeAutospacing="0" w:after="0" w:afterAutospacing="0" w:line="360" w:lineRule="auto"/>
        <w:jc w:val="both"/>
      </w:pPr>
      <w:proofErr w:type="spellStart"/>
      <w:r w:rsidRPr="00875BD9">
        <w:t>inferencjalizm</w:t>
      </w:r>
      <w:proofErr w:type="spellEnd"/>
      <w:r w:rsidRPr="00875BD9">
        <w:t xml:space="preserve"> a społeczny podział pracy językowej</w:t>
      </w:r>
    </w:p>
    <w:p w:rsidR="00875BD9" w:rsidRPr="00875BD9" w:rsidRDefault="00875BD9" w:rsidP="00875BD9">
      <w:pPr>
        <w:pStyle w:val="NormalnyWeb"/>
        <w:numPr>
          <w:ilvl w:val="0"/>
          <w:numId w:val="3"/>
        </w:numPr>
        <w:spacing w:before="0" w:beforeAutospacing="0" w:after="0" w:afterAutospacing="0" w:line="360" w:lineRule="auto"/>
        <w:jc w:val="both"/>
      </w:pPr>
      <w:r w:rsidRPr="00875BD9">
        <w:t>rola ekspertów oraz wspólnoty w determinowaniu znaczenia</w:t>
      </w:r>
    </w:p>
    <w:p w:rsidR="0022751E" w:rsidRDefault="0022751E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75BD9" w:rsidRPr="00D9356E" w:rsidRDefault="00F266F6" w:rsidP="00875BD9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sz w:val="24"/>
          <w:szCs w:val="24"/>
        </w:rPr>
        <w:br/>
      </w:r>
      <w:r w:rsidRPr="00D9356E">
        <w:rPr>
          <w:rFonts w:ascii="Times New Roman" w:eastAsia="Times New Roman" w:hAnsi="Times New Roman" w:cs="Times New Roman"/>
          <w:b/>
          <w:sz w:val="24"/>
          <w:szCs w:val="24"/>
        </w:rPr>
        <w:t>Opis zadań post-</w:t>
      </w:r>
      <w:proofErr w:type="spellStart"/>
      <w:r w:rsidRPr="00D9356E">
        <w:rPr>
          <w:rFonts w:ascii="Times New Roman" w:eastAsia="Times New Roman" w:hAnsi="Times New Roman" w:cs="Times New Roman"/>
          <w:b/>
          <w:sz w:val="24"/>
          <w:szCs w:val="24"/>
        </w:rPr>
        <w:t>doca</w:t>
      </w:r>
      <w:proofErr w:type="spellEnd"/>
      <w:r w:rsidRPr="00D9356E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D9356E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:rsidR="00875BD9" w:rsidRPr="00875BD9" w:rsidRDefault="004D4ADC" w:rsidP="00875BD9">
      <w:pPr>
        <w:pStyle w:val="Akapitzlist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 xml:space="preserve">rowadzenie badań naukowych pod kierownictwem lidera projektu dr Bartosza </w:t>
      </w:r>
      <w:proofErr w:type="spellStart"/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>Kaluzińskiego</w:t>
      </w:r>
      <w:proofErr w:type="spellEnd"/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 xml:space="preserve">  (</w:t>
      </w:r>
      <w:hyperlink r:id="rId6" w:history="1">
        <w:r w:rsidR="00F266F6" w:rsidRPr="00875BD9">
          <w:rPr>
            <w:rStyle w:val="Hipercze"/>
            <w:rFonts w:ascii="Times New Roman" w:eastAsia="Times New Roman" w:hAnsi="Times New Roman" w:cs="Times New Roman"/>
            <w:sz w:val="24"/>
            <w:szCs w:val="24"/>
          </w:rPr>
          <w:t>bartosz.kaluzinski@amu.edu.pl</w:t>
        </w:r>
      </w:hyperlink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 xml:space="preserve"> ; </w:t>
      </w:r>
      <w:hyperlink r:id="rId7" w:history="1">
        <w:r w:rsidR="00875BD9" w:rsidRPr="00875BD9">
          <w:rPr>
            <w:rStyle w:val="Hipercze"/>
            <w:rFonts w:ascii="Times New Roman" w:eastAsia="Times New Roman" w:hAnsi="Times New Roman" w:cs="Times New Roman"/>
            <w:sz w:val="24"/>
            <w:szCs w:val="24"/>
          </w:rPr>
          <w:t>https://orcid.org/0000-0001-5796-4925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00875BD9" w:rsidRPr="00875BD9" w:rsidRDefault="004D4ADC" w:rsidP="00875BD9">
      <w:pPr>
        <w:pStyle w:val="Akapitzlist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>rzygotowan</w:t>
      </w:r>
      <w:r w:rsidR="00875BD9" w:rsidRPr="00875BD9">
        <w:rPr>
          <w:rFonts w:ascii="Times New Roman" w:eastAsia="Times New Roman" w:hAnsi="Times New Roman" w:cs="Times New Roman"/>
          <w:sz w:val="24"/>
          <w:szCs w:val="24"/>
        </w:rPr>
        <w:t>ie</w:t>
      </w:r>
      <w:r w:rsidR="00867CCF">
        <w:rPr>
          <w:rFonts w:ascii="Times New Roman" w:eastAsia="Times New Roman" w:hAnsi="Times New Roman" w:cs="Times New Roman"/>
          <w:sz w:val="24"/>
          <w:szCs w:val="24"/>
        </w:rPr>
        <w:t xml:space="preserve"> (samodzielnie lub razem z Kierownikiem Projektu)</w:t>
      </w:r>
      <w:r w:rsidR="00875BD9" w:rsidRPr="00875BD9">
        <w:rPr>
          <w:rFonts w:ascii="Times New Roman" w:eastAsia="Times New Roman" w:hAnsi="Times New Roman" w:cs="Times New Roman"/>
          <w:sz w:val="24"/>
          <w:szCs w:val="24"/>
        </w:rPr>
        <w:t xml:space="preserve"> artykułów naukowych do publikacji w prestiżowych czasopismach naukowych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B276EA" w:rsidRPr="00875BD9" w:rsidRDefault="004D4ADC" w:rsidP="00875BD9">
      <w:pPr>
        <w:pStyle w:val="Akapitzlist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>powszechnianie wyników (udział w konferencjach naukowych</w:t>
      </w:r>
      <w:r w:rsidR="0079515F" w:rsidRPr="00875BD9">
        <w:rPr>
          <w:rFonts w:ascii="Times New Roman" w:eastAsia="Times New Roman" w:hAnsi="Times New Roman" w:cs="Times New Roman"/>
          <w:sz w:val="24"/>
          <w:szCs w:val="24"/>
        </w:rPr>
        <w:t>, seminariach, warsztatach</w:t>
      </w:r>
      <w:r w:rsidR="00D9356E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266F6" w:rsidRPr="00875BD9" w:rsidRDefault="00F266F6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sz w:val="24"/>
          <w:szCs w:val="24"/>
        </w:rPr>
        <w:br/>
      </w:r>
      <w:r w:rsidRPr="00875BD9">
        <w:rPr>
          <w:rFonts w:ascii="Times New Roman" w:eastAsia="Times New Roman" w:hAnsi="Times New Roman" w:cs="Times New Roman"/>
          <w:b/>
          <w:bCs/>
          <w:sz w:val="24"/>
          <w:szCs w:val="24"/>
        </w:rPr>
        <w:t>Typ konkursu NCN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>: OPUS – HS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br/>
      </w:r>
      <w:r w:rsidRPr="00875BD9">
        <w:rPr>
          <w:rFonts w:ascii="Times New Roman" w:eastAsia="Times New Roman" w:hAnsi="Times New Roman" w:cs="Times New Roman"/>
          <w:b/>
          <w:bCs/>
          <w:sz w:val="24"/>
          <w:szCs w:val="24"/>
        </w:rPr>
        <w:t>Termin składania ofert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>: 2 września 2022, 23:59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br/>
      </w:r>
      <w:r w:rsidRPr="00875BD9">
        <w:rPr>
          <w:rFonts w:ascii="Times New Roman" w:eastAsia="Times New Roman" w:hAnsi="Times New Roman" w:cs="Times New Roman"/>
          <w:b/>
          <w:bCs/>
          <w:sz w:val="24"/>
          <w:szCs w:val="24"/>
        </w:rPr>
        <w:t>Forma składania ofert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B276EA" w:rsidRPr="00875BD9">
        <w:rPr>
          <w:rFonts w:ascii="Times New Roman" w:eastAsia="Times New Roman" w:hAnsi="Times New Roman" w:cs="Times New Roman"/>
          <w:sz w:val="24"/>
          <w:szCs w:val="24"/>
        </w:rPr>
        <w:t>e-mail</w:t>
      </w:r>
      <w:r w:rsidR="0079515F" w:rsidRPr="00875BD9">
        <w:rPr>
          <w:rFonts w:ascii="Times New Roman" w:eastAsia="Times New Roman" w:hAnsi="Times New Roman" w:cs="Times New Roman"/>
          <w:sz w:val="24"/>
          <w:szCs w:val="24"/>
        </w:rPr>
        <w:t xml:space="preserve"> na adres kierownika projektu: </w:t>
      </w:r>
      <w:hyperlink r:id="rId8" w:history="1">
        <w:r w:rsidR="0079515F" w:rsidRPr="00875BD9">
          <w:rPr>
            <w:rStyle w:val="Hipercze"/>
            <w:rFonts w:ascii="Times New Roman" w:eastAsia="Times New Roman" w:hAnsi="Times New Roman" w:cs="Times New Roman"/>
            <w:sz w:val="24"/>
            <w:szCs w:val="24"/>
          </w:rPr>
          <w:t>bartosz.kaluzinski@amu.edu.pl</w:t>
        </w:r>
      </w:hyperlink>
      <w:r w:rsidRPr="00875BD9">
        <w:rPr>
          <w:rFonts w:ascii="Times New Roman" w:eastAsia="Times New Roman" w:hAnsi="Times New Roman" w:cs="Times New Roman"/>
          <w:sz w:val="24"/>
          <w:szCs w:val="24"/>
        </w:rPr>
        <w:br/>
      </w:r>
      <w:r w:rsidRPr="00875BD9">
        <w:rPr>
          <w:rFonts w:ascii="Times New Roman" w:eastAsia="Times New Roman" w:hAnsi="Times New Roman" w:cs="Times New Roman"/>
          <w:b/>
          <w:bCs/>
          <w:sz w:val="24"/>
          <w:szCs w:val="24"/>
        </w:rPr>
        <w:t>Warunki zatrudnienia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875BD9" w:rsidRPr="00875BD9" w:rsidRDefault="004D4ADC" w:rsidP="00875BD9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 xml:space="preserve">atrudnienie na podstawie umowy o pracę w na czas określony </w:t>
      </w:r>
      <w:r w:rsidR="0079515F" w:rsidRPr="00875BD9">
        <w:rPr>
          <w:rFonts w:ascii="Times New Roman" w:eastAsia="Times New Roman" w:hAnsi="Times New Roman" w:cs="Times New Roman"/>
          <w:sz w:val="24"/>
          <w:szCs w:val="24"/>
        </w:rPr>
        <w:t>24 miesięcy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>, w wymiarze pełnego etatu,</w:t>
      </w:r>
      <w:r w:rsidR="0079515F" w:rsidRPr="00875BD9">
        <w:rPr>
          <w:rFonts w:ascii="Times New Roman" w:eastAsia="Times New Roman" w:hAnsi="Times New Roman" w:cs="Times New Roman"/>
          <w:sz w:val="24"/>
          <w:szCs w:val="24"/>
        </w:rPr>
        <w:t xml:space="preserve"> bez możliwości przedłużeni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75BD9" w:rsidRPr="00875BD9" w:rsidRDefault="004D4ADC" w:rsidP="00875BD9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>atrudnienie w Uniwersytecie w ra</w:t>
      </w:r>
      <w:r>
        <w:rPr>
          <w:rFonts w:ascii="Times New Roman" w:eastAsia="Times New Roman" w:hAnsi="Times New Roman" w:cs="Times New Roman"/>
          <w:sz w:val="24"/>
          <w:szCs w:val="24"/>
        </w:rPr>
        <w:t>mach podstawowego miejsca pracy.</w:t>
      </w:r>
    </w:p>
    <w:p w:rsidR="00875BD9" w:rsidRPr="00875BD9" w:rsidRDefault="004D4ADC" w:rsidP="00875BD9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>ynagrodzenie zasadnicze w wysokości 10 000 zł brutto</w:t>
      </w:r>
      <w:r w:rsidR="00B276EA" w:rsidRPr="00875BD9">
        <w:rPr>
          <w:rFonts w:ascii="Times New Roman" w:eastAsia="Times New Roman" w:hAnsi="Times New Roman" w:cs="Times New Roman"/>
          <w:sz w:val="24"/>
          <w:szCs w:val="24"/>
        </w:rPr>
        <w:t>-brutto</w:t>
      </w:r>
      <w:r w:rsidR="00F266F6" w:rsidRPr="00875BD9">
        <w:rPr>
          <w:rFonts w:ascii="Times New Roman" w:eastAsia="Times New Roman" w:hAnsi="Times New Roman" w:cs="Times New Roman"/>
          <w:sz w:val="24"/>
          <w:szCs w:val="24"/>
        </w:rPr>
        <w:t xml:space="preserve"> miesięcznie</w:t>
      </w:r>
      <w:r w:rsidR="007952D2">
        <w:rPr>
          <w:rFonts w:ascii="Times New Roman" w:eastAsia="Times New Roman" w:hAnsi="Times New Roman" w:cs="Times New Roman"/>
          <w:sz w:val="24"/>
          <w:szCs w:val="24"/>
        </w:rPr>
        <w:t xml:space="preserve"> (w przybliżeniu 6000zł netto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B276EA" w:rsidRPr="00875BD9" w:rsidRDefault="004D4ADC" w:rsidP="00875BD9">
      <w:pPr>
        <w:pStyle w:val="Akapitzlist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B276EA" w:rsidRPr="00875BD9">
        <w:rPr>
          <w:rFonts w:ascii="Times New Roman" w:hAnsi="Times New Roman" w:cs="Times New Roman"/>
          <w:sz w:val="24"/>
          <w:szCs w:val="24"/>
        </w:rPr>
        <w:t xml:space="preserve"> okresie pobierania wynagrodzenia</w:t>
      </w:r>
      <w:r w:rsidR="007952D2">
        <w:rPr>
          <w:rFonts w:ascii="Times New Roman" w:hAnsi="Times New Roman" w:cs="Times New Roman"/>
          <w:sz w:val="24"/>
          <w:szCs w:val="24"/>
        </w:rPr>
        <w:t xml:space="preserve"> </w:t>
      </w:r>
      <w:r w:rsidR="007952D2" w:rsidRPr="00875BD9">
        <w:rPr>
          <w:rFonts w:ascii="Times New Roman" w:hAnsi="Times New Roman" w:cs="Times New Roman"/>
          <w:sz w:val="24"/>
          <w:szCs w:val="24"/>
        </w:rPr>
        <w:t>Post-</w:t>
      </w:r>
      <w:proofErr w:type="spellStart"/>
      <w:r w:rsidR="007952D2" w:rsidRPr="00875BD9">
        <w:rPr>
          <w:rFonts w:ascii="Times New Roman" w:hAnsi="Times New Roman" w:cs="Times New Roman"/>
          <w:sz w:val="24"/>
          <w:szCs w:val="24"/>
        </w:rPr>
        <w:t>doc</w:t>
      </w:r>
      <w:proofErr w:type="spellEnd"/>
      <w:r w:rsidR="00B276EA" w:rsidRPr="00875BD9">
        <w:rPr>
          <w:rFonts w:ascii="Times New Roman" w:hAnsi="Times New Roman" w:cs="Times New Roman"/>
          <w:sz w:val="24"/>
          <w:szCs w:val="24"/>
        </w:rPr>
        <w:t xml:space="preserve"> nie będzie pobierać wynagrodzenia u innego pracodawcy na podstawie umowy o pracę, w tym również u pracodawcy z siedzibą poza terytorium Polski.</w:t>
      </w:r>
    </w:p>
    <w:p w:rsidR="00B276EA" w:rsidRDefault="00B276EA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D2036" w:rsidRDefault="005D2036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D2036" w:rsidRDefault="005D2036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D2036" w:rsidRDefault="005D2036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D2036" w:rsidRDefault="005D2036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D2036" w:rsidRDefault="005D2036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D2036" w:rsidRPr="00875BD9" w:rsidRDefault="005D2036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66F6" w:rsidRPr="00875BD9" w:rsidRDefault="00F266F6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Dodatkowe informacje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B276EA" w:rsidRPr="00875BD9" w:rsidRDefault="00F266F6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sz w:val="24"/>
          <w:szCs w:val="24"/>
        </w:rPr>
        <w:t>WYMAGANE DOKUMENTY: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br/>
      </w:r>
      <w:r w:rsidRPr="00875BD9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76EA" w:rsidRPr="00875BD9" w:rsidRDefault="00B276EA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sz w:val="24"/>
          <w:szCs w:val="24"/>
        </w:rPr>
        <w:t>1. Dyplom lub zaświadczeni</w:t>
      </w:r>
      <w:r w:rsidR="00581800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 xml:space="preserve"> wydane przez uczelni</w:t>
      </w:r>
      <w:r w:rsidR="00581800">
        <w:rPr>
          <w:rFonts w:ascii="Times New Roman" w:eastAsia="Times New Roman" w:hAnsi="Times New Roman" w:cs="Times New Roman"/>
          <w:sz w:val="24"/>
          <w:szCs w:val="24"/>
        </w:rPr>
        <w:t>ę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 xml:space="preserve"> potwierdzające posiadanie stopnia doktora w dyscyplinie filozofia </w:t>
      </w:r>
    </w:p>
    <w:p w:rsidR="00B276EA" w:rsidRPr="00875BD9" w:rsidRDefault="00B276EA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sz w:val="24"/>
          <w:szCs w:val="24"/>
        </w:rPr>
        <w:t>2. CV zawierające informacje o dotychczasowych osiągnięciach naukowych i wyróżnieniach</w:t>
      </w:r>
    </w:p>
    <w:p w:rsidR="00B276EA" w:rsidRPr="00875BD9" w:rsidRDefault="00B276EA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sz w:val="24"/>
          <w:szCs w:val="24"/>
        </w:rPr>
        <w:t>wynikających z dotychczas prowadzonych badań (przede wszystkim wyszczególnienie</w:t>
      </w:r>
    </w:p>
    <w:p w:rsidR="00B276EA" w:rsidRPr="00875BD9" w:rsidRDefault="00B276EA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sz w:val="24"/>
          <w:szCs w:val="24"/>
        </w:rPr>
        <w:t>publikacji w czasopismach naukowych, wystąpień konferencyjnych, udziału w projektach</w:t>
      </w:r>
    </w:p>
    <w:p w:rsidR="00F572EB" w:rsidRPr="00875BD9" w:rsidRDefault="00B276EA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sz w:val="24"/>
          <w:szCs w:val="24"/>
        </w:rPr>
        <w:t>badawczych, stażach, szkoleniach oraz inne wyróżnienia działalności badawczo-naukowej)</w:t>
      </w:r>
    </w:p>
    <w:p w:rsidR="00F572EB" w:rsidRPr="00875BD9" w:rsidRDefault="00B276EA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sz w:val="24"/>
          <w:szCs w:val="24"/>
        </w:rPr>
        <w:t>3.</w:t>
      </w:r>
      <w:r w:rsidR="00144C05" w:rsidRPr="00875BD9">
        <w:rPr>
          <w:rFonts w:ascii="Times New Roman" w:eastAsia="Times New Roman" w:hAnsi="Times New Roman" w:cs="Times New Roman"/>
          <w:sz w:val="24"/>
          <w:szCs w:val="24"/>
        </w:rPr>
        <w:t xml:space="preserve"> Przykładowy tekst – </w:t>
      </w:r>
      <w:r w:rsidR="00F572EB" w:rsidRPr="00875BD9">
        <w:rPr>
          <w:rFonts w:ascii="Times New Roman" w:eastAsia="Times New Roman" w:hAnsi="Times New Roman" w:cs="Times New Roman"/>
          <w:sz w:val="24"/>
          <w:szCs w:val="24"/>
        </w:rPr>
        <w:t>artykuł</w:t>
      </w:r>
      <w:r w:rsidR="00144C05" w:rsidRPr="00875BD9">
        <w:rPr>
          <w:rFonts w:ascii="Times New Roman" w:eastAsia="Times New Roman" w:hAnsi="Times New Roman" w:cs="Times New Roman"/>
          <w:sz w:val="24"/>
          <w:szCs w:val="24"/>
        </w:rPr>
        <w:t xml:space="preserve"> lub </w:t>
      </w:r>
      <w:r w:rsidR="00F572EB" w:rsidRPr="00875BD9">
        <w:rPr>
          <w:rFonts w:ascii="Times New Roman" w:eastAsia="Times New Roman" w:hAnsi="Times New Roman" w:cs="Times New Roman"/>
          <w:sz w:val="24"/>
          <w:szCs w:val="24"/>
        </w:rPr>
        <w:t>rozdział rozprawy doktorskiej</w:t>
      </w:r>
      <w:r w:rsidR="00144C05" w:rsidRPr="00875BD9">
        <w:rPr>
          <w:rFonts w:ascii="Times New Roman" w:eastAsia="Times New Roman" w:hAnsi="Times New Roman" w:cs="Times New Roman"/>
          <w:sz w:val="24"/>
          <w:szCs w:val="24"/>
        </w:rPr>
        <w:t xml:space="preserve"> – który </w:t>
      </w:r>
      <w:r w:rsidR="00581800">
        <w:rPr>
          <w:rFonts w:ascii="Times New Roman" w:eastAsia="Times New Roman" w:hAnsi="Times New Roman" w:cs="Times New Roman"/>
          <w:sz w:val="24"/>
          <w:szCs w:val="24"/>
        </w:rPr>
        <w:t>K</w:t>
      </w:r>
      <w:r w:rsidR="00144C05" w:rsidRPr="00875BD9">
        <w:rPr>
          <w:rFonts w:ascii="Times New Roman" w:eastAsia="Times New Roman" w:hAnsi="Times New Roman" w:cs="Times New Roman"/>
          <w:sz w:val="24"/>
          <w:szCs w:val="24"/>
        </w:rPr>
        <w:t>andydat(ka) uważa za swój najlepszy (nie więcej niż ok. 20 stron)</w:t>
      </w:r>
      <w:r w:rsidR="00F572EB" w:rsidRPr="00875B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44C05" w:rsidRPr="00875BD9" w:rsidRDefault="00B276EA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="00144C05" w:rsidRPr="00875BD9">
        <w:rPr>
          <w:rFonts w:ascii="Times New Roman" w:eastAsia="Times New Roman" w:hAnsi="Times New Roman" w:cs="Times New Roman"/>
          <w:sz w:val="24"/>
          <w:szCs w:val="24"/>
        </w:rPr>
        <w:t xml:space="preserve">Plan badawczy – dokument opisujący w jaki sposób </w:t>
      </w:r>
      <w:r w:rsidR="00581800">
        <w:rPr>
          <w:rFonts w:ascii="Times New Roman" w:eastAsia="Times New Roman" w:hAnsi="Times New Roman" w:cs="Times New Roman"/>
          <w:sz w:val="24"/>
          <w:szCs w:val="24"/>
        </w:rPr>
        <w:t>K</w:t>
      </w:r>
      <w:r w:rsidR="00144C05" w:rsidRPr="00875BD9">
        <w:rPr>
          <w:rFonts w:ascii="Times New Roman" w:eastAsia="Times New Roman" w:hAnsi="Times New Roman" w:cs="Times New Roman"/>
          <w:sz w:val="24"/>
          <w:szCs w:val="24"/>
        </w:rPr>
        <w:t>andydat zamierza wnieść wkład w realizację projektu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 xml:space="preserve"> (nie więcej niż 3 strony)</w:t>
      </w:r>
    </w:p>
    <w:p w:rsidR="009E1458" w:rsidRDefault="009E1458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66F6" w:rsidRPr="00875BD9" w:rsidRDefault="00F266F6" w:rsidP="00875BD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9">
        <w:rPr>
          <w:rFonts w:ascii="Times New Roman" w:eastAsia="Times New Roman" w:hAnsi="Times New Roman" w:cs="Times New Roman"/>
          <w:sz w:val="24"/>
          <w:szCs w:val="24"/>
        </w:rPr>
        <w:t>Dodatkowych informacji o stanowisku udziela kierowni</w:t>
      </w:r>
      <w:r w:rsidR="00F572EB" w:rsidRPr="00875BD9">
        <w:rPr>
          <w:rFonts w:ascii="Times New Roman" w:eastAsia="Times New Roman" w:hAnsi="Times New Roman" w:cs="Times New Roman"/>
          <w:sz w:val="24"/>
          <w:szCs w:val="24"/>
        </w:rPr>
        <w:t>k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 xml:space="preserve"> projektu, </w:t>
      </w:r>
      <w:r w:rsidR="00F572EB" w:rsidRPr="00875BD9">
        <w:rPr>
          <w:rFonts w:ascii="Times New Roman" w:eastAsia="Times New Roman" w:hAnsi="Times New Roman" w:cs="Times New Roman"/>
          <w:sz w:val="24"/>
          <w:szCs w:val="24"/>
        </w:rPr>
        <w:t>dr Bartosz Kaluziński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F572EB" w:rsidRPr="00875BD9">
        <w:rPr>
          <w:rFonts w:ascii="Times New Roman" w:eastAsia="Times New Roman" w:hAnsi="Times New Roman" w:cs="Times New Roman"/>
          <w:sz w:val="24"/>
          <w:szCs w:val="24"/>
        </w:rPr>
        <w:t>bartosz.kaluzinski@amu.edu.pl</w:t>
      </w:r>
      <w:r w:rsidRPr="00875BD9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00994CAE" w:rsidRDefault="00994CAE" w:rsidP="00875BD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A2C90" w:rsidRPr="001A2C90" w:rsidRDefault="001A2C90" w:rsidP="001A2C90">
      <w:pPr>
        <w:rPr>
          <w:rFonts w:ascii="Times New Roman" w:hAnsi="Times New Roman" w:cs="Times New Roman"/>
          <w:b/>
          <w:sz w:val="24"/>
          <w:szCs w:val="24"/>
        </w:rPr>
      </w:pPr>
      <w:r w:rsidRPr="001A2C90">
        <w:rPr>
          <w:rFonts w:ascii="Times New Roman" w:hAnsi="Times New Roman" w:cs="Times New Roman"/>
          <w:b/>
          <w:sz w:val="24"/>
          <w:szCs w:val="24"/>
        </w:rPr>
        <w:t>Aplikacja musi zawierać klauzulę:</w:t>
      </w:r>
    </w:p>
    <w:p w:rsidR="001A2C90" w:rsidRPr="001A2C90" w:rsidRDefault="001A2C90" w:rsidP="001A2C90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>
        <w:rPr>
          <w:rFonts w:ascii="Times New Roman" w:eastAsia="Calibri" w:hAnsi="Times New Roman" w:cs="Times New Roman"/>
          <w:i/>
          <w:iCs/>
          <w:sz w:val="24"/>
          <w:szCs w:val="24"/>
        </w:rPr>
        <w:t>“</w:t>
      </w:r>
      <w:r w:rsidRPr="001A2C90">
        <w:rPr>
          <w:rFonts w:ascii="Times New Roman" w:eastAsia="Calibri" w:hAnsi="Times New Roman" w:cs="Times New Roman"/>
          <w:i/>
          <w:iCs/>
          <w:sz w:val="24"/>
          <w:szCs w:val="24"/>
        </w:rPr>
        <w:t>Wyrażam zgodę na przetwarzanie moich danych osobowych dla potrzeb niezbędnych do realizacji procesu rekrutacji zgodnie z Rozporządzeniem Parlamentu Europejskiego i Rady (UE) 2016/679 z dnia 27 kwietnia 2016 r. w sprawie ochrony osób fizycznych w związku z przetwarzaniem danych osobowych i w sprawie swobodnego przepływu takich danych oraz uchylenia dyrektywy 95/46/WE (RODO).”</w:t>
      </w:r>
    </w:p>
    <w:p w:rsidR="001A2C90" w:rsidRPr="001A2C90" w:rsidRDefault="001A2C90" w:rsidP="001A2C90">
      <w:pPr>
        <w:ind w:left="6372" w:firstLine="708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1A2C90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Data </w:t>
      </w:r>
      <w:r>
        <w:rPr>
          <w:rFonts w:ascii="Times New Roman" w:eastAsia="Calibri" w:hAnsi="Times New Roman" w:cs="Times New Roman"/>
          <w:i/>
          <w:iCs/>
          <w:sz w:val="24"/>
          <w:szCs w:val="24"/>
        </w:rPr>
        <w:t>i</w:t>
      </w:r>
      <w:r w:rsidRPr="001A2C90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podpis</w:t>
      </w:r>
    </w:p>
    <w:p w:rsidR="001A2C90" w:rsidRPr="001A2C90" w:rsidRDefault="001A2C90" w:rsidP="001A2C90">
      <w:pPr>
        <w:rPr>
          <w:rFonts w:ascii="Times New Roman" w:eastAsia="Calibri" w:hAnsi="Times New Roman" w:cs="Times New Roman"/>
          <w:i/>
          <w:iCs/>
          <w:color w:val="FF0000"/>
          <w:sz w:val="24"/>
          <w:szCs w:val="24"/>
        </w:rPr>
      </w:pP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t>Klauzula informacyjna RODO :</w:t>
      </w: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t xml:space="preserve">Zgodnie z art. 13 ogólnego rozporządzenia o ochronie danych osobowych z dnia </w:t>
      </w:r>
      <w:r w:rsidRPr="001A2C90">
        <w:rPr>
          <w:rFonts w:ascii="Times New Roman" w:hAnsi="Times New Roman" w:cs="Times New Roman"/>
          <w:sz w:val="24"/>
          <w:szCs w:val="24"/>
        </w:rPr>
        <w:br/>
        <w:t>27 kwietnia 2016 r. (Dz. Urz. UE L 119 z 04.05.2016) informujemy, że:</w:t>
      </w: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t>1.Administratorem Pani/Pana danych osobowych jest Uniwersytet im. Adama Mickiewicza</w:t>
      </w:r>
      <w:r w:rsidR="007C4BB2">
        <w:rPr>
          <w:rFonts w:ascii="Times New Roman" w:hAnsi="Times New Roman" w:cs="Times New Roman"/>
          <w:sz w:val="24"/>
          <w:szCs w:val="24"/>
        </w:rPr>
        <w:t xml:space="preserve"> </w:t>
      </w:r>
      <w:r w:rsidRPr="001A2C90">
        <w:rPr>
          <w:rFonts w:ascii="Times New Roman" w:hAnsi="Times New Roman" w:cs="Times New Roman"/>
          <w:sz w:val="24"/>
          <w:szCs w:val="24"/>
        </w:rPr>
        <w:t>w Poznaniu z siedzibą: ul. Henryka Wieniawskiego 1, 61 -712 Poznań.</w:t>
      </w: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t>2.Administrator danych osobowych wyznaczył Inspektora Ochrony Danych nadzorującego prawidłowość przetwarzania danych osobowych, z którym można skontaktować się za pośrednictwem adresu e-mail:iod@amu.edu.pl.</w:t>
      </w: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lastRenderedPageBreak/>
        <w:t>3.Celem przetwarzania Pani/ Pana danych osobowych jest realizacja procesu rekrutacji na wskazane stanowisko pracy.</w:t>
      </w: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t>4.Podstawę prawną do przetwarzania Pani/Pana danych osobowych stanowi Art. 6 ust. 1 lit. a ogólnego rozporządzenia o ochronie danych osobowych z dnia 27 kwietnia 2016 r. oraz</w:t>
      </w:r>
      <w:r w:rsidR="007C4BB2">
        <w:rPr>
          <w:rFonts w:ascii="Times New Roman" w:hAnsi="Times New Roman" w:cs="Times New Roman"/>
          <w:sz w:val="24"/>
          <w:szCs w:val="24"/>
        </w:rPr>
        <w:t xml:space="preserve"> </w:t>
      </w:r>
      <w:r w:rsidRPr="001A2C90">
        <w:rPr>
          <w:rFonts w:ascii="Times New Roman" w:hAnsi="Times New Roman" w:cs="Times New Roman"/>
          <w:sz w:val="24"/>
          <w:szCs w:val="24"/>
        </w:rPr>
        <w:t xml:space="preserve">Kodeks Pracy z dnia 26 czerwca 1974 r. (Dz.U. z 1998r. N21, poz.94 z </w:t>
      </w:r>
      <w:proofErr w:type="spellStart"/>
      <w:r w:rsidRPr="001A2C90">
        <w:rPr>
          <w:rFonts w:ascii="Times New Roman" w:hAnsi="Times New Roman" w:cs="Times New Roman"/>
          <w:sz w:val="24"/>
          <w:szCs w:val="24"/>
        </w:rPr>
        <w:t>późn</w:t>
      </w:r>
      <w:proofErr w:type="spellEnd"/>
      <w:r w:rsidRPr="001A2C90">
        <w:rPr>
          <w:rFonts w:ascii="Times New Roman" w:hAnsi="Times New Roman" w:cs="Times New Roman"/>
          <w:sz w:val="24"/>
          <w:szCs w:val="24"/>
        </w:rPr>
        <w:t>. zm.).</w:t>
      </w: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t>5.Pani/Pana dane osobowe przechowywane będą przez okres 6 miesięcy od zakończenia procesu rekrutacji.</w:t>
      </w: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t>6.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t>7.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t>8.Ma Pani/Pan prawo do wniesienia skargi do organu nadzorczego –Prezesa Urzędu Ochrony Danych Osobowych, ul. Stawki 2, 00 –193 Warszawa.</w:t>
      </w: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t>9.Podanie danych osobowych jest obligatoryjne w oparciu o przepisy prawa, w pozostałym zakresie jest dobrowolne.</w:t>
      </w:r>
    </w:p>
    <w:p w:rsidR="001A2C90" w:rsidRPr="001A2C90" w:rsidRDefault="001A2C90" w:rsidP="001A2C9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2C90">
        <w:rPr>
          <w:rFonts w:ascii="Times New Roman" w:hAnsi="Times New Roman" w:cs="Times New Roman"/>
          <w:sz w:val="24"/>
          <w:szCs w:val="24"/>
        </w:rPr>
        <w:t>10.Pani/ Pana dane osobowe nie będą przetwarzane w sposób zautomatyzowany i nie będą poddawane profilowaniu.</w:t>
      </w:r>
    </w:p>
    <w:p w:rsidR="009E1458" w:rsidRDefault="009E1458" w:rsidP="00875BD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9E1458" w:rsidSect="00786F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C40691"/>
    <w:multiLevelType w:val="hybridMultilevel"/>
    <w:tmpl w:val="29FC24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016913"/>
    <w:multiLevelType w:val="hybridMultilevel"/>
    <w:tmpl w:val="B30C4E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A373D6"/>
    <w:multiLevelType w:val="hybridMultilevel"/>
    <w:tmpl w:val="558677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2205EF"/>
    <w:multiLevelType w:val="hybridMultilevel"/>
    <w:tmpl w:val="A33CD6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027583"/>
    <w:multiLevelType w:val="hybridMultilevel"/>
    <w:tmpl w:val="C52E04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EF7ED0"/>
    <w:multiLevelType w:val="hybridMultilevel"/>
    <w:tmpl w:val="802A6C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704EA6"/>
    <w:multiLevelType w:val="hybridMultilevel"/>
    <w:tmpl w:val="B30C4E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9C2394"/>
    <w:multiLevelType w:val="hybridMultilevel"/>
    <w:tmpl w:val="365009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E53A1A"/>
    <w:multiLevelType w:val="hybridMultilevel"/>
    <w:tmpl w:val="6ED8F6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1"/>
  </w:num>
  <w:num w:numId="5">
    <w:abstractNumId w:val="8"/>
  </w:num>
  <w:num w:numId="6">
    <w:abstractNumId w:val="6"/>
  </w:num>
  <w:num w:numId="7">
    <w:abstractNumId w:val="3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TA3tzQ1Nza3tLBU0lEKTi0uzszPAykwNKgFAA+SN+YtAAAA"/>
  </w:docVars>
  <w:rsids>
    <w:rsidRoot w:val="00F266F6"/>
    <w:rsid w:val="00017FE1"/>
    <w:rsid w:val="00094DA4"/>
    <w:rsid w:val="000B0CAC"/>
    <w:rsid w:val="000C60CD"/>
    <w:rsid w:val="00127810"/>
    <w:rsid w:val="00144C05"/>
    <w:rsid w:val="001A2C90"/>
    <w:rsid w:val="0022751E"/>
    <w:rsid w:val="002B25A5"/>
    <w:rsid w:val="00351C89"/>
    <w:rsid w:val="003E1F42"/>
    <w:rsid w:val="004D4ADC"/>
    <w:rsid w:val="00581800"/>
    <w:rsid w:val="005D2036"/>
    <w:rsid w:val="00786F34"/>
    <w:rsid w:val="0079515F"/>
    <w:rsid w:val="007952D2"/>
    <w:rsid w:val="007C4BB2"/>
    <w:rsid w:val="0080004B"/>
    <w:rsid w:val="00867CCF"/>
    <w:rsid w:val="00875BD9"/>
    <w:rsid w:val="00891D50"/>
    <w:rsid w:val="00930706"/>
    <w:rsid w:val="00994CAE"/>
    <w:rsid w:val="009E1458"/>
    <w:rsid w:val="009F5F32"/>
    <w:rsid w:val="00A04030"/>
    <w:rsid w:val="00A059A4"/>
    <w:rsid w:val="00A54A46"/>
    <w:rsid w:val="00A632C7"/>
    <w:rsid w:val="00AD65B0"/>
    <w:rsid w:val="00B276EA"/>
    <w:rsid w:val="00D9356E"/>
    <w:rsid w:val="00E37F66"/>
    <w:rsid w:val="00E46B95"/>
    <w:rsid w:val="00F266F6"/>
    <w:rsid w:val="00F572EB"/>
    <w:rsid w:val="00F84B84"/>
    <w:rsid w:val="00FE2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086AC10-50DF-462D-9A8B-F18F0DEFC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86F3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F266F6"/>
    <w:rPr>
      <w:b/>
      <w:bCs/>
    </w:rPr>
  </w:style>
  <w:style w:type="character" w:styleId="Hipercze">
    <w:name w:val="Hyperlink"/>
    <w:basedOn w:val="Domylnaczcionkaakapitu"/>
    <w:uiPriority w:val="99"/>
    <w:unhideWhenUsed/>
    <w:rsid w:val="00F266F6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F266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B276EA"/>
    <w:pPr>
      <w:ind w:left="720"/>
      <w:contextualSpacing/>
    </w:pPr>
  </w:style>
  <w:style w:type="paragraph" w:customStyle="1" w:styleId="Default">
    <w:name w:val="Default"/>
    <w:rsid w:val="007C4BB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6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2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tosz.kaluzinski@amu.edu.pl" TargetMode="External"/><Relationship Id="rId3" Type="http://schemas.openxmlformats.org/officeDocument/2006/relationships/styles" Target="styles.xml"/><Relationship Id="rId7" Type="http://schemas.openxmlformats.org/officeDocument/2006/relationships/hyperlink" Target="https://orcid.org/0000-0001-5796-492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artosz.kaluzinski@amu.edu.p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318424-7ECC-4670-95CD-2DFC53719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5</Words>
  <Characters>5670</Characters>
  <Application>Microsoft Office Word</Application>
  <DocSecurity>4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Kaluziński</dc:creator>
  <cp:keywords/>
  <dc:description/>
  <cp:lastModifiedBy>Lucyna Antczak</cp:lastModifiedBy>
  <cp:revision>2</cp:revision>
  <dcterms:created xsi:type="dcterms:W3CDTF">2022-04-27T07:42:00Z</dcterms:created>
  <dcterms:modified xsi:type="dcterms:W3CDTF">2022-04-27T07:42:00Z</dcterms:modified>
</cp:coreProperties>
</file>